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083766" w14:textId="73FF29CC"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14:paraId="7C423891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1380FDD4" w14:textId="7B5B9206" w:rsidR="00612AAC" w:rsidRPr="00F927AD" w:rsidRDefault="00612AA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А</w:t>
      </w:r>
    </w:p>
    <w:p w14:paraId="60B700FF" w14:textId="77777777"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53CED9C7" w14:textId="77777777"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14:paraId="41859896" w14:textId="77777777"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72"/>
        <w:gridCol w:w="3388"/>
        <w:gridCol w:w="6530"/>
      </w:tblGrid>
      <w:tr w:rsidR="00030EE3" w:rsidRPr="0066540E" w14:paraId="552EBBF3" w14:textId="77777777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D3B7E8B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E728259" w14:textId="77777777" w:rsidR="00556FCB" w:rsidRPr="0062156B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F60BA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14:paraId="14626146" w14:textId="77777777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7CED4732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5D134E9" w14:textId="77777777" w:rsidR="00030EE3" w:rsidRPr="0062156B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Б</w:t>
            </w:r>
            <w:r w:rsidR="00675765"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рој</w:t>
            </w:r>
            <w:r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5E7B047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4E612E12" w14:textId="77777777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D3A66DD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488FB1C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</w:pPr>
            <w:proofErr w:type="spellStart"/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6163E4E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14:paraId="5A7CF689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1314C93" w14:textId="77777777" w:rsidR="00030EE3" w:rsidRPr="0062156B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5B534352" w14:textId="7BF95619" w:rsidR="00030EE3" w:rsidRPr="0062156B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A70556"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 xml:space="preserve"> </w:t>
            </w:r>
            <w:r w:rsidR="00775046"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A892B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366B235D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70ABD4A" w14:textId="77777777" w:rsidR="00030EE3" w:rsidRPr="0062156B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5</w:t>
            </w:r>
            <w:r w:rsidR="00030EE3"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20C795A" w14:textId="77777777" w:rsidR="00030EE3" w:rsidRPr="0062156B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857BF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47386CB1" w14:textId="77777777"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AAEAE32" w14:textId="535B23E2"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</w:t>
      </w:r>
      <w:r w:rsidR="0095725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ПАКЕТИ 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</w:t>
      </w:r>
      <w:r w:rsidR="0095725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А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04E74959" w14:textId="45D5B5FC" w:rsidR="002F7814" w:rsidRPr="0062156B" w:rsidRDefault="00B6461F" w:rsidP="002F7814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могућност да се пријаве за примену 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максимално две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536FD8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појединачн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00536FD8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</w:t>
      </w:r>
      <w:r w:rsidR="001232D4">
        <w:rPr>
          <w:rFonts w:ascii="Times New Roman" w:eastAsia="Times New Roman" w:hAnsi="Times New Roman" w:cs="Times New Roman"/>
          <w:sz w:val="24"/>
          <w:szCs w:val="24"/>
        </w:rPr>
        <w:t xml:space="preserve">e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енергетске санације или за један од пакета мера</w:t>
      </w:r>
      <w:bookmarkStart w:id="0" w:name="_Hlk145668329"/>
      <w:r w:rsidR="00C041E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јер</w:t>
      </w:r>
      <w:r w:rsidR="004943C1" w:rsidRPr="00913133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 Мере под тач. 6) и 9) се не убрајају у појединачне мере</w:t>
      </w:r>
      <w:r w:rsidR="00C041E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C041E1" w:rsidRPr="006C19BB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нису предвиђене за самосталну примену.</w:t>
      </w:r>
      <w:bookmarkEnd w:id="0"/>
    </w:p>
    <w:p w14:paraId="2CBA5F50" w14:textId="77777777" w:rsidR="002F7814" w:rsidRDefault="002F7814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2F73058C" w14:textId="685D5D0C" w:rsidR="002F7814" w:rsidRDefault="002F7814" w:rsidP="002F7814">
      <w:pPr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1.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ОЈЕДИНАЧНА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У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4A2724AC" w14:textId="40A3FC52" w:rsidR="006E0396" w:rsidRPr="0062156B" w:rsidRDefault="006E0396" w:rsidP="00536FD8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део бесповратних средстава за примену </w:t>
      </w:r>
      <w:r w:rsidRPr="006C19BB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ојединачне мере</w:t>
      </w:r>
      <w:r w:rsidR="00536FD8" w:rsidRPr="006C19BB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мера</w:t>
      </w:r>
      <w:r w:rsidRPr="006C19BB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износи највише 50%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д укупне вредности инвестиције. </w:t>
      </w:r>
    </w:p>
    <w:p w14:paraId="1630BCBE" w14:textId="3A355CCF" w:rsidR="00536FD8" w:rsidRPr="00536FD8" w:rsidRDefault="00536FD8" w:rsidP="00536FD8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у у породичној кући има право да се пријави  за максимално две појединачне мере из тач. 1)-</w:t>
      </w:r>
      <w:r w:rsidR="004943C1">
        <w:rPr>
          <w:rFonts w:ascii="Times New Roman" w:eastAsia="Times New Roman" w:hAnsi="Times New Roman" w:cs="Times New Roman"/>
          <w:sz w:val="24"/>
          <w:szCs w:val="24"/>
          <w:lang w:val="sr-Cyrl-CS"/>
        </w:rPr>
        <w:t>5</w:t>
      </w: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), </w:t>
      </w:r>
      <w:r w:rsidR="004943C1">
        <w:rPr>
          <w:rFonts w:ascii="Times New Roman" w:eastAsia="Times New Roman" w:hAnsi="Times New Roman" w:cs="Times New Roman"/>
          <w:sz w:val="24"/>
          <w:szCs w:val="24"/>
          <w:lang w:val="sr-Cyrl-CS"/>
        </w:rPr>
        <w:t>7</w:t>
      </w: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) и </w:t>
      </w:r>
      <w:r w:rsidR="004943C1">
        <w:rPr>
          <w:rFonts w:ascii="Times New Roman" w:eastAsia="Times New Roman" w:hAnsi="Times New Roman" w:cs="Times New Roman"/>
          <w:sz w:val="24"/>
          <w:szCs w:val="24"/>
          <w:lang w:val="sr-Cyrl-CS"/>
        </w:rPr>
        <w:t>8</w:t>
      </w: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) из одељка I. Јавног позива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1232D4" w:rsidRP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4)  или </w:t>
      </w:r>
      <w:r w:rsidR="004943C1">
        <w:rPr>
          <w:rFonts w:ascii="Times New Roman" w:eastAsia="Times New Roman" w:hAnsi="Times New Roman" w:cs="Times New Roman"/>
          <w:sz w:val="24"/>
          <w:szCs w:val="24"/>
          <w:lang w:val="sr-Cyrl-CS"/>
        </w:rPr>
        <w:t>5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) за коју се пријави, крајњи корисник има право да се пријави додатно и за меру </w:t>
      </w:r>
      <w:r w:rsidR="004943C1">
        <w:rPr>
          <w:rFonts w:ascii="Times New Roman" w:eastAsia="Times New Roman" w:hAnsi="Times New Roman" w:cs="Times New Roman"/>
          <w:sz w:val="24"/>
          <w:szCs w:val="24"/>
          <w:lang w:val="sr-Cyrl-CS"/>
        </w:rPr>
        <w:t>6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).</w:t>
      </w:r>
    </w:p>
    <w:p w14:paraId="7411F53E" w14:textId="1AD815AB" w:rsidR="002F7814" w:rsidRPr="0062156B" w:rsidRDefault="00536FD8" w:rsidP="00916EC9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рајњи корисник који станују у стану има право да се пријави за максимално две појединачне мере из тач. 1), 4) и </w:t>
      </w:r>
      <w:r w:rsidR="004943C1">
        <w:rPr>
          <w:rFonts w:ascii="Times New Roman" w:eastAsia="Times New Roman" w:hAnsi="Times New Roman" w:cs="Times New Roman"/>
          <w:sz w:val="24"/>
          <w:szCs w:val="24"/>
          <w:lang w:val="sr-Cyrl-CS"/>
        </w:rPr>
        <w:t>5</w:t>
      </w: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)  из одељка I. Јавног позива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bookmarkStart w:id="1" w:name="_GoBack"/>
      <w:bookmarkEnd w:id="1"/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Уз једну од мера под тач. 1)-</w:t>
      </w:r>
      <w:r w:rsidR="004943C1">
        <w:rPr>
          <w:rFonts w:ascii="Times New Roman" w:eastAsia="Times New Roman" w:hAnsi="Times New Roman" w:cs="Times New Roman"/>
          <w:sz w:val="24"/>
          <w:szCs w:val="24"/>
          <w:lang w:val="sr-Cyrl-CS"/>
        </w:rPr>
        <w:t>5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) или </w:t>
      </w:r>
      <w:r w:rsidR="004943C1">
        <w:rPr>
          <w:rFonts w:ascii="Times New Roman" w:eastAsia="Times New Roman" w:hAnsi="Times New Roman" w:cs="Times New Roman"/>
          <w:sz w:val="24"/>
          <w:szCs w:val="24"/>
          <w:lang w:val="sr-Cyrl-CS"/>
        </w:rPr>
        <w:t>7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)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коју се пријави, крајњи корисник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ма право да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се пријави додатно и за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еру </w:t>
      </w:r>
      <w:r w:rsidR="004943C1">
        <w:rPr>
          <w:rFonts w:ascii="Times New Roman" w:eastAsia="Times New Roman" w:hAnsi="Times New Roman" w:cs="Times New Roman"/>
          <w:sz w:val="24"/>
          <w:szCs w:val="24"/>
          <w:lang w:val="sr-Cyrl-CS"/>
        </w:rPr>
        <w:t>9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) ако је Прилог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ом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предвиђена израда техничке документације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0BA90C1D" w14:textId="46EE8993" w:rsidR="005C12AC" w:rsidRPr="00916EC9" w:rsidRDefault="005C12A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1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ојединачних мера енергетске санације</w:t>
      </w:r>
      <w:r w:rsidR="00FA0DD0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675765" w:rsidRPr="00054D2F" w14:paraId="1DA4C3D6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755968C9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215E953" w14:textId="77777777"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, ЗА ПОРОДИЧНЕ КУЋЕ И СТАНОВЕ</w:t>
            </w:r>
          </w:p>
        </w:tc>
      </w:tr>
      <w:tr w:rsidR="00675765" w:rsidRPr="0066540E" w14:paraId="40345A11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54F9A270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7D98E4A" w14:textId="77777777" w:rsidR="00675765" w:rsidRPr="002D1A13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ПОРОДИЧНЕ КУЋЕ</w:t>
            </w:r>
          </w:p>
        </w:tc>
      </w:tr>
      <w:tr w:rsidR="00675765" w:rsidRPr="0066540E" w14:paraId="2944AC5E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37005F5" w14:textId="42712445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6BA1624A" w14:textId="77777777" w:rsidR="00675765" w:rsidRPr="002D1A13" w:rsidRDefault="00C86291" w:rsidP="00C8629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 ЗА ПОРОДИЧНЕ КУЋЕ</w:t>
            </w:r>
          </w:p>
        </w:tc>
      </w:tr>
      <w:tr w:rsidR="00C86291" w:rsidRPr="0066540E" w14:paraId="41BCE9AA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10D3BB6A" w14:textId="0F64AADB" w:rsidR="00C86291" w:rsidRPr="00C86291" w:rsidRDefault="004943C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lastRenderedPageBreak/>
              <w:t>4</w:t>
            </w:r>
            <w:r w:rsidR="00C86291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)</w:t>
            </w:r>
          </w:p>
        </w:tc>
        <w:tc>
          <w:tcPr>
            <w:tcW w:w="7736" w:type="dxa"/>
          </w:tcPr>
          <w:p w14:paraId="25C99745" w14:textId="23FB593E" w:rsidR="00C86291" w:rsidRPr="00C86291" w:rsidRDefault="009453D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  <w:r w:rsidR="0095725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95725F" w:rsidRPr="0066540E" w14:paraId="6368EA2F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0B37F03E" w14:textId="7C9B7683" w:rsidR="0095725F" w:rsidRDefault="004943C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5</w:t>
            </w:r>
            <w:r w:rsidR="0095725F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7C083F14" w14:textId="700CFAB0" w:rsidR="0095725F" w:rsidRPr="0095725F" w:rsidRDefault="0095725F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ЗА ПОРОДИЧНЕ КУЋЕ И СТАНОВЕ</w:t>
            </w:r>
          </w:p>
        </w:tc>
      </w:tr>
      <w:tr w:rsidR="00675765" w:rsidRPr="0066540E" w14:paraId="1D288A78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075CF00F" w14:textId="731E7B5E" w:rsidR="00675765" w:rsidRPr="0066540E" w:rsidRDefault="004943C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6</w:t>
            </w:r>
            <w:r w:rsidR="0095725F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 w:rsidR="00186AF8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7736" w:type="dxa"/>
          </w:tcPr>
          <w:p w14:paraId="13722600" w14:textId="631ADBC8"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 ЗА ПОРОДИЧНЕ КУЋЕ И СТАНОВЕ</w:t>
            </w:r>
          </w:p>
        </w:tc>
      </w:tr>
      <w:tr w:rsidR="00A00A87" w:rsidRPr="0066540E" w14:paraId="0872AB52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754E779" w14:textId="736FC80C" w:rsidR="00A00A87" w:rsidRPr="0066540E" w:rsidDel="00A00A87" w:rsidRDefault="004943C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7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4F40EA8B" w14:textId="613F8D09" w:rsidR="00A00A87" w:rsidRPr="002D1A13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лектор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централ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прем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ош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оде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A00A87" w:rsidRPr="0066540E" w14:paraId="1C16DFB2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2230D94" w14:textId="225A5ACA" w:rsidR="00A00A87" w:rsidRDefault="004943C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5CCC7BA" w14:textId="05768C94" w:rsidR="00A00A87" w:rsidRPr="002D1A13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пств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еб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вос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ређ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е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едат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мљ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ешт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ођач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дов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кон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ик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кључе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истрибутив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исте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ож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бит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ећ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обр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ст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веде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чу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троше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а 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днак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10,8 kW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186AF8" w:rsidRPr="0066540E" w14:paraId="0203F37A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57783240" w14:textId="2FBCF76C" w:rsidR="00186AF8" w:rsidRPr="000B3E12" w:rsidRDefault="004943C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</w:t>
            </w:r>
            <w:r w:rsidR="00186AF8">
              <w:rPr>
                <w:b/>
                <w:lang w:val="sr-Latn-CS"/>
              </w:rPr>
              <w:t>)*</w:t>
            </w:r>
            <w:r w:rsidR="000B3E12">
              <w:rPr>
                <w:b/>
                <w:lang w:val="sr-Cyrl-CS"/>
              </w:rPr>
              <w:t>*</w:t>
            </w:r>
          </w:p>
        </w:tc>
        <w:tc>
          <w:tcPr>
            <w:tcW w:w="7736" w:type="dxa"/>
          </w:tcPr>
          <w:p w14:paraId="392CAD5F" w14:textId="7F6CA6B3" w:rsidR="00186AF8" w:rsidRPr="00186AF8" w:rsidRDefault="00186AF8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232D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</w:tbl>
    <w:p w14:paraId="18218080" w14:textId="77777777" w:rsidR="000B3E12" w:rsidRDefault="000B3E12" w:rsidP="00C8629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14:paraId="34908130" w14:textId="3F4FD83B" w:rsidR="00C86291" w:rsidRPr="0066540E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4943C1">
        <w:rPr>
          <w:rFonts w:ascii="Times New Roman" w:eastAsia="Times New Roman" w:hAnsi="Times New Roman" w:cs="Times New Roman"/>
          <w:sz w:val="20"/>
          <w:szCs w:val="20"/>
          <w:lang w:val="sr-Cyrl-RS"/>
        </w:rPr>
        <w:t>6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е може конкурисати </w:t>
      </w:r>
      <w:r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</w:t>
      </w:r>
      <w:r w:rsidR="000B3E12"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скључиво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неком од појединачних мера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под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тачк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ом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4) или 5)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и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>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.</w:t>
      </w:r>
      <w:r w:rsidR="000B3E12"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26B8D9E4" w14:textId="63F3096B" w:rsidR="00C51A4F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8E3750">
        <w:rPr>
          <w:rFonts w:ascii="Times New Roman" w:eastAsia="Times New Roman" w:hAnsi="Times New Roman" w:cs="Times New Roman"/>
          <w:sz w:val="20"/>
          <w:szCs w:val="20"/>
          <w:lang w:val="sr-Cyrl-CS"/>
        </w:rPr>
        <w:t>9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неко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од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од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тач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. 1)-</w:t>
      </w:r>
      <w:r w:rsidR="008E3750">
        <w:rPr>
          <w:rFonts w:ascii="Times New Roman" w:eastAsia="Times New Roman" w:hAnsi="Times New Roman" w:cs="Times New Roman"/>
          <w:sz w:val="20"/>
          <w:szCs w:val="20"/>
          <w:lang w:val="sr-Cyrl-RS"/>
        </w:rPr>
        <w:t>6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)  и у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оквиру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акет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CS"/>
        </w:rPr>
        <w:t>под условом да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у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кладу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рилого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1232D4">
        <w:rPr>
          <w:rFonts w:ascii="Times New Roman" w:eastAsia="Times New Roman" w:hAnsi="Times New Roman" w:cs="Times New Roman"/>
          <w:sz w:val="20"/>
          <w:szCs w:val="20"/>
        </w:rPr>
        <w:t>2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неопходн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зрад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техничк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документациј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ради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здавањ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акт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који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одобрав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звођењ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радов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.</w:t>
      </w:r>
      <w:r w:rsidR="000B3E12">
        <w:rPr>
          <w:lang w:val="sr-Cyrl-CS"/>
        </w:rPr>
        <w:t xml:space="preserve"> </w:t>
      </w:r>
      <w:r w:rsidR="00D84402" w:rsidRPr="0070158F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ће се суфинансирати са уделом до 50% бесповратних средстава ако се примењује са неком од наведених појединачних мера.</w:t>
      </w:r>
      <w:r w:rsidR="00D84402"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037667FA" w14:textId="77777777" w:rsidR="00EE2ACD" w:rsidRDefault="00EE2ACD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DEEB8FA" w14:textId="366DE5BC" w:rsidR="00496203" w:rsidRDefault="00496203" w:rsidP="00496203">
      <w:pPr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.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АКЕТ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Ј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1A3AFB11" w14:textId="7DBD29F4" w:rsidR="00496203" w:rsidRPr="0062156B" w:rsidRDefault="006463E6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1232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RS"/>
        </w:rPr>
        <w:t>који станују у породичним кућама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право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да се пријаве за један од пакета мера</w:t>
      </w:r>
      <w:r w:rsidR="009B749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 Табеле 2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14:paraId="63BE8BC2" w14:textId="37D8983D" w:rsidR="00496203" w:rsidRPr="0062156B" w:rsidRDefault="00496203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4) или 5) коју заокружи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ма право да заокружи и меру </w:t>
      </w:r>
      <w:r w:rsidR="001D4056">
        <w:rPr>
          <w:rFonts w:ascii="Times New Roman" w:eastAsia="Times New Roman" w:hAnsi="Times New Roman" w:cs="Times New Roman"/>
          <w:sz w:val="24"/>
          <w:szCs w:val="24"/>
          <w:lang w:val="sr-Cyrl-CS"/>
        </w:rPr>
        <w:t>6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).</w:t>
      </w:r>
    </w:p>
    <w:p w14:paraId="20048C19" w14:textId="4EAB3BD2" w:rsidR="00496203" w:rsidRPr="0062156B" w:rsidRDefault="00496203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Уз једну од мера под тач. 1)-</w:t>
      </w:r>
      <w:r w:rsidR="001D4056">
        <w:rPr>
          <w:rFonts w:ascii="Times New Roman" w:eastAsia="Times New Roman" w:hAnsi="Times New Roman" w:cs="Times New Roman"/>
          <w:sz w:val="24"/>
          <w:szCs w:val="24"/>
          <w:lang w:val="sr-Cyrl-CS"/>
        </w:rPr>
        <w:t>5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) или </w:t>
      </w:r>
      <w:r w:rsidR="001D4056">
        <w:rPr>
          <w:rFonts w:ascii="Times New Roman" w:eastAsia="Times New Roman" w:hAnsi="Times New Roman" w:cs="Times New Roman"/>
          <w:sz w:val="24"/>
          <w:szCs w:val="24"/>
          <w:lang w:val="sr-Cyrl-CS"/>
        </w:rPr>
        <w:t>7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) коју заокружи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ма право да заокружи и меру </w:t>
      </w:r>
      <w:r w:rsidR="001D4056">
        <w:rPr>
          <w:rFonts w:ascii="Times New Roman" w:eastAsia="Times New Roman" w:hAnsi="Times New Roman" w:cs="Times New Roman"/>
          <w:sz w:val="24"/>
          <w:szCs w:val="24"/>
          <w:lang w:val="sr-Cyrl-CS"/>
        </w:rPr>
        <w:t>9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) ако је то предвиђено у Прилогу </w:t>
      </w:r>
      <w:r w:rsidR="00F50B1A"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54D9D43D" w14:textId="53B212F5" w:rsidR="00FA0DD0" w:rsidRPr="00916EC9" w:rsidRDefault="00FA0DD0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2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акета са припадајућим мерама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пакета и редне бројеве мера које примењујете у оквиру изабраног пакета)</w:t>
      </w:r>
      <w:r w:rsidR="00ED03A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– </w:t>
      </w:r>
      <w:r w:rsidR="00B33E0C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пријава</w:t>
      </w:r>
      <w:r w:rsidR="00ED03A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амо за породичне куће</w:t>
      </w: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712"/>
        <w:gridCol w:w="896"/>
        <w:gridCol w:w="9182"/>
      </w:tblGrid>
      <w:tr w:rsidR="004C602B" w:rsidRPr="00054D2F" w14:paraId="0C27925B" w14:textId="77777777" w:rsidTr="006C19BB">
        <w:tc>
          <w:tcPr>
            <w:tcW w:w="712" w:type="dxa"/>
            <w:shd w:val="clear" w:color="auto" w:fill="E7E6E6" w:themeFill="background2"/>
            <w:vAlign w:val="center"/>
          </w:tcPr>
          <w:p w14:paraId="3665B21C" w14:textId="0EAA0882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</w:t>
            </w:r>
          </w:p>
        </w:tc>
        <w:tc>
          <w:tcPr>
            <w:tcW w:w="896" w:type="dxa"/>
            <w:vAlign w:val="center"/>
          </w:tcPr>
          <w:p w14:paraId="3DE72CBA" w14:textId="77777777" w:rsidR="004C602B" w:rsidRPr="004C602B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182" w:type="dxa"/>
          </w:tcPr>
          <w:p w14:paraId="4BF57D05" w14:textId="718E2D33" w:rsidR="004C602B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ОСНОВНИ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55%)</w:t>
            </w:r>
          </w:p>
          <w:p w14:paraId="24A4E40C" w14:textId="1F89F47F" w:rsidR="00C26C3F" w:rsidRDefault="001232D4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</w:t>
            </w:r>
            <w:r w:rsidRP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ухвата примену најмање две мере из тач. 1), 2) и 3)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  <w:p w14:paraId="766E9A6F" w14:textId="57237634" w:rsidR="00451C23" w:rsidRPr="004C602B" w:rsidRDefault="00E9368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</w:t>
            </w:r>
            <w:r w:rsidR="00003F7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  <w:r w:rsid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 уколико је предвиђена Прилогом 2</w:t>
            </w:r>
          </w:p>
        </w:tc>
      </w:tr>
      <w:tr w:rsidR="004C602B" w:rsidRPr="00054D2F" w14:paraId="137E17D9" w14:textId="77777777" w:rsidTr="006C19BB">
        <w:tc>
          <w:tcPr>
            <w:tcW w:w="712" w:type="dxa"/>
            <w:shd w:val="clear" w:color="auto" w:fill="E7E6E6" w:themeFill="background2"/>
            <w:vAlign w:val="center"/>
          </w:tcPr>
          <w:p w14:paraId="7FEEB759" w14:textId="72CADC65" w:rsidR="004C602B" w:rsidRPr="00496203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96" w:type="dxa"/>
            <w:vAlign w:val="center"/>
          </w:tcPr>
          <w:p w14:paraId="1E6C8E0B" w14:textId="270188BC" w:rsidR="004C602B" w:rsidRPr="004C602B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182" w:type="dxa"/>
          </w:tcPr>
          <w:p w14:paraId="03FCC77F" w14:textId="067A7C71" w:rsidR="004C602B" w:rsidRPr="00C86291" w:rsidRDefault="004C602B" w:rsidP="00ED03A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</w:p>
        </w:tc>
      </w:tr>
      <w:tr w:rsidR="004C602B" w:rsidRPr="0066540E" w14:paraId="3B295823" w14:textId="77777777" w:rsidTr="006C19BB">
        <w:tc>
          <w:tcPr>
            <w:tcW w:w="712" w:type="dxa"/>
            <w:shd w:val="clear" w:color="auto" w:fill="E7E6E6" w:themeFill="background2"/>
            <w:vAlign w:val="center"/>
          </w:tcPr>
          <w:p w14:paraId="6526749D" w14:textId="64348931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96" w:type="dxa"/>
            <w:vAlign w:val="center"/>
          </w:tcPr>
          <w:p w14:paraId="0C96AFDF" w14:textId="496D86E7" w:rsidR="004C602B" w:rsidRPr="004C602B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182" w:type="dxa"/>
          </w:tcPr>
          <w:p w14:paraId="0F5496C9" w14:textId="24049C79" w:rsidR="004C602B" w:rsidRPr="002D1A13" w:rsidRDefault="004C602B" w:rsidP="007015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4C602B" w:rsidRPr="0066540E" w14:paraId="61F3FAC3" w14:textId="77777777" w:rsidTr="006C19BB">
        <w:tc>
          <w:tcPr>
            <w:tcW w:w="712" w:type="dxa"/>
            <w:shd w:val="clear" w:color="auto" w:fill="E7E6E6" w:themeFill="background2"/>
            <w:vAlign w:val="center"/>
          </w:tcPr>
          <w:p w14:paraId="3C271C9E" w14:textId="3E05E0FF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96" w:type="dxa"/>
            <w:vAlign w:val="center"/>
          </w:tcPr>
          <w:p w14:paraId="064F94A7" w14:textId="2BB1ACA7" w:rsidR="004C602B" w:rsidRPr="004C602B" w:rsidRDefault="004C602B" w:rsidP="0070158F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182" w:type="dxa"/>
          </w:tcPr>
          <w:p w14:paraId="4381B470" w14:textId="5FF381E1" w:rsidR="004C602B" w:rsidRPr="002D1A13" w:rsidRDefault="004C602B" w:rsidP="0070158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4C602B" w:rsidRPr="0066540E" w14:paraId="450190A6" w14:textId="77777777" w:rsidTr="006C19BB">
        <w:tc>
          <w:tcPr>
            <w:tcW w:w="712" w:type="dxa"/>
            <w:shd w:val="clear" w:color="auto" w:fill="E7E6E6" w:themeFill="background2"/>
            <w:vAlign w:val="center"/>
          </w:tcPr>
          <w:p w14:paraId="4E9BD82B" w14:textId="77777777" w:rsidR="004C602B" w:rsidRPr="004C602B" w:rsidDel="00186AF8" w:rsidRDefault="004C602B" w:rsidP="004C602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96" w:type="dxa"/>
            <w:vAlign w:val="center"/>
          </w:tcPr>
          <w:p w14:paraId="4BC0D734" w14:textId="450B9B5F" w:rsidR="004C602B" w:rsidRPr="00B6461F" w:rsidRDefault="001D4056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9</w:t>
            </w:r>
            <w:r w:rsidR="004C602B" w:rsidRPr="004C602B">
              <w:rPr>
                <w:rStyle w:val="markedcontent"/>
                <w:b/>
                <w:bCs/>
                <w:lang w:val="sr-Cyrl-CS"/>
              </w:rPr>
              <w:t>)</w:t>
            </w:r>
            <w:r w:rsidR="00FA0DD0">
              <w:rPr>
                <w:rStyle w:val="markedcontent"/>
                <w:b/>
                <w:bCs/>
                <w:lang w:val="sr-Cyrl-CS"/>
              </w:rPr>
              <w:t>**</w:t>
            </w:r>
          </w:p>
        </w:tc>
        <w:tc>
          <w:tcPr>
            <w:tcW w:w="9182" w:type="dxa"/>
          </w:tcPr>
          <w:p w14:paraId="400CC580" w14:textId="69545BFC" w:rsidR="004C602B" w:rsidRPr="006C19BB" w:rsidRDefault="004C602B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  <w:tr w:rsidR="00003F7F" w:rsidRPr="0066540E" w14:paraId="1482A468" w14:textId="77777777" w:rsidTr="006C19BB">
        <w:tc>
          <w:tcPr>
            <w:tcW w:w="712" w:type="dxa"/>
            <w:shd w:val="clear" w:color="auto" w:fill="E7E6E6" w:themeFill="background2"/>
            <w:vAlign w:val="center"/>
          </w:tcPr>
          <w:p w14:paraId="67E7EF04" w14:textId="17D50AA7" w:rsidR="00003F7F" w:rsidRPr="0066540E" w:rsidRDefault="00003F7F" w:rsidP="00003F7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lastRenderedPageBreak/>
              <w:t xml:space="preserve">II </w:t>
            </w:r>
          </w:p>
        </w:tc>
        <w:tc>
          <w:tcPr>
            <w:tcW w:w="896" w:type="dxa"/>
            <w:vAlign w:val="center"/>
          </w:tcPr>
          <w:p w14:paraId="34DF838F" w14:textId="77777777" w:rsidR="00003F7F" w:rsidRPr="007B40A4" w:rsidRDefault="00003F7F" w:rsidP="00003F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182" w:type="dxa"/>
          </w:tcPr>
          <w:p w14:paraId="3F31CAB2" w14:textId="6459AF88" w:rsidR="006E0396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СТАНДАР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о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60%)</w:t>
            </w:r>
          </w:p>
          <w:p w14:paraId="6F2477D0" w14:textId="78EC5D02" w:rsidR="00003F7F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мена</w:t>
            </w:r>
            <w:r w:rsidR="00EA5A2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6E039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</w:t>
            </w:r>
            <w:r w:rsidR="00EA5A2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сновног пакета</w:t>
            </w:r>
          </w:p>
          <w:p w14:paraId="2914B30A" w14:textId="1EB91A0D" w:rsidR="00003F7F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и 4) или 5) </w:t>
            </w:r>
          </w:p>
          <w:p w14:paraId="47C96709" w14:textId="4E0FFA78" w:rsidR="00003F7F" w:rsidRPr="006E0396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и/или </w:t>
            </w:r>
            <w:r w:rsidR="001D405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  <w:r w:rsidR="005C12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E9368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</w:t>
            </w:r>
            <w:r w:rsidR="001D405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9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 уколико је предвиђена Прилогом 2</w:t>
            </w:r>
          </w:p>
        </w:tc>
      </w:tr>
      <w:tr w:rsidR="004C602B" w:rsidRPr="0066540E" w14:paraId="78F4EC8F" w14:textId="77777777" w:rsidTr="006C19BB">
        <w:tc>
          <w:tcPr>
            <w:tcW w:w="712" w:type="dxa"/>
            <w:shd w:val="clear" w:color="auto" w:fill="E7E6E6" w:themeFill="background2"/>
            <w:vAlign w:val="center"/>
          </w:tcPr>
          <w:p w14:paraId="165A9D62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96" w:type="dxa"/>
            <w:vAlign w:val="center"/>
          </w:tcPr>
          <w:p w14:paraId="2D547033" w14:textId="5237440E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182" w:type="dxa"/>
          </w:tcPr>
          <w:p w14:paraId="1B6125D4" w14:textId="2528DDB4"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</w:p>
        </w:tc>
      </w:tr>
      <w:tr w:rsidR="004C602B" w:rsidRPr="0066540E" w14:paraId="689DAB5C" w14:textId="77777777" w:rsidTr="006C19BB">
        <w:tc>
          <w:tcPr>
            <w:tcW w:w="712" w:type="dxa"/>
            <w:shd w:val="clear" w:color="auto" w:fill="E7E6E6" w:themeFill="background2"/>
            <w:vAlign w:val="center"/>
          </w:tcPr>
          <w:p w14:paraId="4BB7E2DE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96" w:type="dxa"/>
            <w:vAlign w:val="center"/>
          </w:tcPr>
          <w:p w14:paraId="688738EF" w14:textId="412DA0B9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182" w:type="dxa"/>
          </w:tcPr>
          <w:p w14:paraId="26A0244F" w14:textId="2BCE18EF"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4C602B" w:rsidRPr="0066540E" w14:paraId="12EF268F" w14:textId="77777777" w:rsidTr="006C19BB">
        <w:tc>
          <w:tcPr>
            <w:tcW w:w="712" w:type="dxa"/>
            <w:shd w:val="clear" w:color="auto" w:fill="E7E6E6" w:themeFill="background2"/>
            <w:vAlign w:val="center"/>
          </w:tcPr>
          <w:p w14:paraId="1433D11D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96" w:type="dxa"/>
            <w:vAlign w:val="center"/>
          </w:tcPr>
          <w:p w14:paraId="22EA14E3" w14:textId="39DB8D2E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182" w:type="dxa"/>
          </w:tcPr>
          <w:p w14:paraId="093009A8" w14:textId="1C9F5ACC"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ED03A4" w:rsidRPr="0066540E" w14:paraId="1577F03F" w14:textId="77777777" w:rsidTr="006C19BB">
        <w:tc>
          <w:tcPr>
            <w:tcW w:w="712" w:type="dxa"/>
            <w:shd w:val="clear" w:color="auto" w:fill="E7E6E6" w:themeFill="background2"/>
            <w:vAlign w:val="center"/>
          </w:tcPr>
          <w:p w14:paraId="5B6AF078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96" w:type="dxa"/>
            <w:vAlign w:val="center"/>
          </w:tcPr>
          <w:p w14:paraId="30980549" w14:textId="286B1303" w:rsidR="00ED03A4" w:rsidRPr="007B40A4" w:rsidRDefault="001D4056" w:rsidP="00ED03A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182" w:type="dxa"/>
          </w:tcPr>
          <w:p w14:paraId="530F8541" w14:textId="016DEBBF" w:rsidR="00ED03A4" w:rsidRPr="007B40A4" w:rsidRDefault="00ED03A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</w:p>
        </w:tc>
      </w:tr>
      <w:tr w:rsidR="004C602B" w:rsidRPr="0066540E" w14:paraId="5F9B72C1" w14:textId="77777777" w:rsidTr="006C19BB">
        <w:tc>
          <w:tcPr>
            <w:tcW w:w="712" w:type="dxa"/>
            <w:shd w:val="clear" w:color="auto" w:fill="E7E6E6" w:themeFill="background2"/>
            <w:vAlign w:val="center"/>
          </w:tcPr>
          <w:p w14:paraId="0037FCF0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96" w:type="dxa"/>
            <w:vAlign w:val="center"/>
          </w:tcPr>
          <w:p w14:paraId="7EEF2640" w14:textId="70F9B335" w:rsidR="004C602B" w:rsidRPr="007B40A4" w:rsidRDefault="001D4056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</w:t>
            </w:r>
            <w:r w:rsid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182" w:type="dxa"/>
          </w:tcPr>
          <w:p w14:paraId="379B65C1" w14:textId="365CFAA2" w:rsidR="004C602B" w:rsidRPr="007B40A4" w:rsidRDefault="004C602B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4C602B" w:rsidRPr="0066540E" w14:paraId="7C043B39" w14:textId="77777777" w:rsidTr="006C19BB">
        <w:tc>
          <w:tcPr>
            <w:tcW w:w="712" w:type="dxa"/>
            <w:shd w:val="clear" w:color="auto" w:fill="E7E6E6" w:themeFill="background2"/>
            <w:vAlign w:val="center"/>
          </w:tcPr>
          <w:p w14:paraId="5BC05E8D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96" w:type="dxa"/>
            <w:vAlign w:val="center"/>
          </w:tcPr>
          <w:p w14:paraId="7DF83C08" w14:textId="2807D9F7" w:rsidR="004C602B" w:rsidRPr="007B40A4" w:rsidRDefault="001D4056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</w:t>
            </w:r>
            <w:r w:rsid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9182" w:type="dxa"/>
          </w:tcPr>
          <w:p w14:paraId="372405EE" w14:textId="5041ACA6" w:rsidR="004C602B" w:rsidRPr="007B40A4" w:rsidRDefault="00451C23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4C602B" w:rsidRPr="0066540E" w14:paraId="1AADB140" w14:textId="77777777" w:rsidTr="006C19BB">
        <w:tc>
          <w:tcPr>
            <w:tcW w:w="712" w:type="dxa"/>
            <w:shd w:val="clear" w:color="auto" w:fill="E7E6E6" w:themeFill="background2"/>
            <w:vAlign w:val="center"/>
          </w:tcPr>
          <w:p w14:paraId="6DCFF8C4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96" w:type="dxa"/>
            <w:vAlign w:val="center"/>
          </w:tcPr>
          <w:p w14:paraId="5E876858" w14:textId="028946EF" w:rsidR="004C602B" w:rsidRPr="007B40A4" w:rsidRDefault="001D4056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9</w:t>
            </w:r>
            <w:r w:rsid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9182" w:type="dxa"/>
          </w:tcPr>
          <w:p w14:paraId="0BBADC9A" w14:textId="6772DE24" w:rsidR="004C602B" w:rsidRPr="007B40A4" w:rsidRDefault="00451C23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B1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  <w:tr w:rsidR="00451C23" w:rsidRPr="0066540E" w14:paraId="6AE64044" w14:textId="77777777" w:rsidTr="006C19BB">
        <w:tc>
          <w:tcPr>
            <w:tcW w:w="712" w:type="dxa"/>
            <w:shd w:val="clear" w:color="auto" w:fill="E7E6E6" w:themeFill="background2"/>
            <w:vAlign w:val="center"/>
          </w:tcPr>
          <w:p w14:paraId="38FF802E" w14:textId="3D5B0ECD" w:rsidR="00451C23" w:rsidRDefault="00451C23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II</w:t>
            </w:r>
          </w:p>
        </w:tc>
        <w:tc>
          <w:tcPr>
            <w:tcW w:w="896" w:type="dxa"/>
            <w:vAlign w:val="center"/>
          </w:tcPr>
          <w:p w14:paraId="3CE53AA7" w14:textId="77777777" w:rsidR="00451C23" w:rsidRDefault="00451C23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182" w:type="dxa"/>
          </w:tcPr>
          <w:p w14:paraId="0853B46B" w14:textId="3CC10870" w:rsidR="006E0396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НАПРЕ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65%)</w:t>
            </w:r>
          </w:p>
          <w:p w14:paraId="53B780E9" w14:textId="3DCD58AF" w:rsidR="00EA5A2C" w:rsidRDefault="00EA5A2C" w:rsidP="00EA5A2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Примена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Основног и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тандардн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г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акет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  <w:p w14:paraId="00F9BBBF" w14:textId="0F01DFC9" w:rsidR="005C12AC" w:rsidRDefault="005C12AC" w:rsidP="005C12A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и </w:t>
            </w:r>
            <w:r w:rsidR="001D405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) и/или </w:t>
            </w:r>
            <w:r w:rsidR="001D405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8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14:paraId="4107FF9F" w14:textId="5F3D4315" w:rsidR="00451C23" w:rsidRPr="007B40A4" w:rsidRDefault="00E93681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</w:t>
            </w:r>
            <w:r w:rsidR="001D405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9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 уколико је предвиђена Прилогом 2</w:t>
            </w:r>
          </w:p>
        </w:tc>
      </w:tr>
      <w:tr w:rsidR="005C12AC" w:rsidRPr="0066540E" w14:paraId="3B082141" w14:textId="77777777" w:rsidTr="006C19BB">
        <w:tc>
          <w:tcPr>
            <w:tcW w:w="712" w:type="dxa"/>
            <w:shd w:val="clear" w:color="auto" w:fill="E7E6E6" w:themeFill="background2"/>
            <w:vAlign w:val="center"/>
          </w:tcPr>
          <w:p w14:paraId="20AFBB43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96" w:type="dxa"/>
            <w:vAlign w:val="center"/>
          </w:tcPr>
          <w:p w14:paraId="10AFAA92" w14:textId="03052905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182" w:type="dxa"/>
          </w:tcPr>
          <w:p w14:paraId="3E2F637A" w14:textId="4C437796" w:rsidR="005C12AC" w:rsidRPr="00C86291" w:rsidRDefault="005C12AC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</w:p>
        </w:tc>
      </w:tr>
      <w:tr w:rsidR="005C12AC" w:rsidRPr="0066540E" w14:paraId="30D7F051" w14:textId="77777777" w:rsidTr="006C19BB">
        <w:tc>
          <w:tcPr>
            <w:tcW w:w="712" w:type="dxa"/>
            <w:shd w:val="clear" w:color="auto" w:fill="E7E6E6" w:themeFill="background2"/>
            <w:vAlign w:val="center"/>
          </w:tcPr>
          <w:p w14:paraId="34719192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96" w:type="dxa"/>
            <w:vAlign w:val="center"/>
          </w:tcPr>
          <w:p w14:paraId="03EA4BEF" w14:textId="334DC7B3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182" w:type="dxa"/>
          </w:tcPr>
          <w:p w14:paraId="4E6FC4A6" w14:textId="05B62592" w:rsidR="005C12AC" w:rsidRPr="00C86291" w:rsidRDefault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5C12AC" w:rsidRPr="0066540E" w14:paraId="01B7086B" w14:textId="77777777" w:rsidTr="006C19BB">
        <w:tc>
          <w:tcPr>
            <w:tcW w:w="712" w:type="dxa"/>
            <w:shd w:val="clear" w:color="auto" w:fill="E7E6E6" w:themeFill="background2"/>
            <w:vAlign w:val="center"/>
          </w:tcPr>
          <w:p w14:paraId="70C703AE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96" w:type="dxa"/>
            <w:vAlign w:val="center"/>
          </w:tcPr>
          <w:p w14:paraId="1DE50D6B" w14:textId="04B50405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182" w:type="dxa"/>
          </w:tcPr>
          <w:p w14:paraId="7740883A" w14:textId="2952A6BF" w:rsidR="005C12AC" w:rsidRPr="00C86291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ED03A4" w:rsidRPr="0066540E" w14:paraId="3FB9847D" w14:textId="77777777" w:rsidTr="006C19BB">
        <w:tc>
          <w:tcPr>
            <w:tcW w:w="712" w:type="dxa"/>
            <w:shd w:val="clear" w:color="auto" w:fill="E7E6E6" w:themeFill="background2"/>
            <w:vAlign w:val="center"/>
          </w:tcPr>
          <w:p w14:paraId="3D0F9A2F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96" w:type="dxa"/>
            <w:vAlign w:val="center"/>
          </w:tcPr>
          <w:p w14:paraId="1A9ACD66" w14:textId="62D3BE3C" w:rsidR="00ED03A4" w:rsidRPr="004C602B" w:rsidRDefault="001D4056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182" w:type="dxa"/>
          </w:tcPr>
          <w:p w14:paraId="3FC6911B" w14:textId="18FDD77B" w:rsidR="00ED03A4" w:rsidRPr="00C86291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</w:p>
        </w:tc>
      </w:tr>
      <w:tr w:rsidR="005C12AC" w:rsidRPr="0066540E" w14:paraId="01809836" w14:textId="77777777" w:rsidTr="006C19BB">
        <w:tc>
          <w:tcPr>
            <w:tcW w:w="712" w:type="dxa"/>
            <w:shd w:val="clear" w:color="auto" w:fill="E7E6E6" w:themeFill="background2"/>
            <w:vAlign w:val="center"/>
          </w:tcPr>
          <w:p w14:paraId="718B3405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96" w:type="dxa"/>
            <w:vAlign w:val="center"/>
          </w:tcPr>
          <w:p w14:paraId="045795DC" w14:textId="5D4036A4" w:rsidR="005C12AC" w:rsidRPr="004C602B" w:rsidRDefault="001D4056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</w:t>
            </w:r>
            <w:r w:rsidR="005C12A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182" w:type="dxa"/>
          </w:tcPr>
          <w:p w14:paraId="2F1CDE15" w14:textId="037D0AD2" w:rsidR="005C12AC" w:rsidRPr="00C86291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</w:p>
        </w:tc>
      </w:tr>
      <w:tr w:rsidR="004C602B" w:rsidRPr="0066540E" w14:paraId="1B2E0070" w14:textId="77777777" w:rsidTr="006C19BB">
        <w:tc>
          <w:tcPr>
            <w:tcW w:w="712" w:type="dxa"/>
            <w:shd w:val="clear" w:color="auto" w:fill="E7E6E6" w:themeFill="background2"/>
            <w:vAlign w:val="center"/>
          </w:tcPr>
          <w:p w14:paraId="09375E9E" w14:textId="75E4F5ED" w:rsidR="004C602B" w:rsidRPr="0066540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96" w:type="dxa"/>
            <w:vAlign w:val="center"/>
          </w:tcPr>
          <w:p w14:paraId="53DC826B" w14:textId="6F14DA93" w:rsidR="004C602B" w:rsidRPr="004C602B" w:rsidRDefault="001D4056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6</w:t>
            </w:r>
            <w:r w:rsidR="005C12AC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9182" w:type="dxa"/>
          </w:tcPr>
          <w:p w14:paraId="2C357DF6" w14:textId="0E1233C3" w:rsidR="004C602B" w:rsidRPr="002D1A13" w:rsidRDefault="004C602B" w:rsidP="004C60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</w:p>
        </w:tc>
      </w:tr>
      <w:tr w:rsidR="004C602B" w:rsidRPr="0066540E" w14:paraId="78876EA9" w14:textId="77777777" w:rsidTr="006C19BB">
        <w:tc>
          <w:tcPr>
            <w:tcW w:w="712" w:type="dxa"/>
            <w:shd w:val="clear" w:color="auto" w:fill="E7E6E6" w:themeFill="background2"/>
            <w:vAlign w:val="center"/>
          </w:tcPr>
          <w:p w14:paraId="4ED399C2" w14:textId="69A4E887" w:rsidR="004C602B" w:rsidRPr="0066540E" w:rsidDel="00A00A87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96" w:type="dxa"/>
            <w:vAlign w:val="center"/>
          </w:tcPr>
          <w:p w14:paraId="629E6925" w14:textId="6B588B24" w:rsidR="004C602B" w:rsidRPr="007B40A4" w:rsidRDefault="001D4056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7</w:t>
            </w:r>
            <w:r w:rsidR="005C12AC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182" w:type="dxa"/>
          </w:tcPr>
          <w:p w14:paraId="26BE95D9" w14:textId="3EDED2F9" w:rsidR="004C602B" w:rsidRPr="002D1A13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лектор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централ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прем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ош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оде</w:t>
            </w:r>
            <w:proofErr w:type="spellEnd"/>
          </w:p>
        </w:tc>
      </w:tr>
      <w:tr w:rsidR="004C602B" w:rsidRPr="0066540E" w14:paraId="6AACDBE0" w14:textId="77777777" w:rsidTr="006C19BB">
        <w:tc>
          <w:tcPr>
            <w:tcW w:w="712" w:type="dxa"/>
            <w:shd w:val="clear" w:color="auto" w:fill="E7E6E6" w:themeFill="background2"/>
            <w:vAlign w:val="center"/>
          </w:tcPr>
          <w:p w14:paraId="7EAD3882" w14:textId="4EB2F643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96" w:type="dxa"/>
            <w:vAlign w:val="center"/>
          </w:tcPr>
          <w:p w14:paraId="699A84EC" w14:textId="05506DB5" w:rsidR="004C602B" w:rsidRPr="007B40A4" w:rsidRDefault="001D4056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</w:t>
            </w:r>
            <w:r w:rsidR="005C12AC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182" w:type="dxa"/>
          </w:tcPr>
          <w:p w14:paraId="565DE1D0" w14:textId="798D64A9" w:rsidR="004C602B" w:rsidRPr="002D1A13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пств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еб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вос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ређ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е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едат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мљ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ешт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ођач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дов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кон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ик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кључе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истрибутив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исте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ож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бит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ећ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обр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ст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веде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чу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троше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а 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днак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10,8 kW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5C12AC" w:rsidRPr="0066540E" w14:paraId="20FF55CD" w14:textId="77777777" w:rsidTr="006C19BB">
        <w:tc>
          <w:tcPr>
            <w:tcW w:w="712" w:type="dxa"/>
            <w:shd w:val="clear" w:color="auto" w:fill="E7E6E6" w:themeFill="background2"/>
            <w:vAlign w:val="center"/>
          </w:tcPr>
          <w:p w14:paraId="5E3B3A75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96" w:type="dxa"/>
            <w:vAlign w:val="center"/>
          </w:tcPr>
          <w:p w14:paraId="213E7B50" w14:textId="405B922B" w:rsidR="005C12AC" w:rsidRDefault="001D4056" w:rsidP="005C12AC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9</w:t>
            </w:r>
            <w:r w:rsidR="005C12A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9182" w:type="dxa"/>
          </w:tcPr>
          <w:p w14:paraId="750D799C" w14:textId="14034F52" w:rsidR="005C12AC" w:rsidRPr="007B40A4" w:rsidRDefault="005C12AC" w:rsidP="005C12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</w:tbl>
    <w:p w14:paraId="349331EA" w14:textId="77777777" w:rsidR="00496203" w:rsidRDefault="00496203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1DE4C60D" w14:textId="28AA91C7" w:rsidR="00FA0DD0" w:rsidRPr="0066540E" w:rsidRDefault="00FA0DD0" w:rsidP="00FA0DD0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E30234">
        <w:rPr>
          <w:rFonts w:ascii="Times New Roman" w:eastAsia="Times New Roman" w:hAnsi="Times New Roman" w:cs="Times New Roman"/>
          <w:sz w:val="20"/>
          <w:szCs w:val="20"/>
          <w:lang w:val="sr-Cyrl-RS"/>
        </w:rPr>
        <w:t>6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е може конкурисати </w:t>
      </w:r>
      <w:r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скључиво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неком од појединачних мера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под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тачк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ом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4) или 5) или 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6C8EA4FB" w14:textId="7CA7A04E" w:rsidR="00FA0DD0" w:rsidRDefault="00FA0DD0" w:rsidP="00FA0DD0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*За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E30234">
        <w:rPr>
          <w:rFonts w:ascii="Times New Roman" w:eastAsia="Times New Roman" w:hAnsi="Times New Roman" w:cs="Times New Roman"/>
          <w:sz w:val="20"/>
          <w:szCs w:val="20"/>
          <w:lang w:val="sr-Cyrl-CS"/>
        </w:rPr>
        <w:t>9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неко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од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од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тач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>. 1)-</w:t>
      </w:r>
      <w:r w:rsidR="00E30234">
        <w:rPr>
          <w:rFonts w:ascii="Times New Roman" w:eastAsia="Times New Roman" w:hAnsi="Times New Roman" w:cs="Times New Roman"/>
          <w:sz w:val="20"/>
          <w:szCs w:val="20"/>
          <w:lang w:val="sr-Cyrl-RS"/>
        </w:rPr>
        <w:t>5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)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тачко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E30234">
        <w:rPr>
          <w:rFonts w:ascii="Times New Roman" w:eastAsia="Times New Roman" w:hAnsi="Times New Roman" w:cs="Times New Roman"/>
          <w:sz w:val="20"/>
          <w:szCs w:val="20"/>
          <w:lang w:val="sr-Cyrl-RS"/>
        </w:rPr>
        <w:t>7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) и у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оквиру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акет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под условом да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у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складу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рилого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ED03A4">
        <w:rPr>
          <w:rFonts w:ascii="Times New Roman" w:eastAsia="Times New Roman" w:hAnsi="Times New Roman" w:cs="Times New Roman"/>
          <w:sz w:val="20"/>
          <w:szCs w:val="20"/>
          <w:lang w:val="sr-Cyrl-RS"/>
        </w:rPr>
        <w:t>2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неопходн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зрад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техничк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документациј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ради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здавањ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акт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који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одобрав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звођењ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радов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>.</w:t>
      </w:r>
      <w:r>
        <w:rPr>
          <w:lang w:val="sr-Cyrl-CS"/>
        </w:rPr>
        <w:t xml:space="preserve"> </w:t>
      </w:r>
      <w:r w:rsidRPr="0070158F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1C8BD64C" w14:textId="77777777"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2" w:name="_Hlk72263790"/>
    </w:p>
    <w:p w14:paraId="3BA8EC9D" w14:textId="77777777"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515"/>
        <w:gridCol w:w="2385"/>
      </w:tblGrid>
      <w:tr w:rsidR="008A0D35" w:rsidRPr="0066540E" w14:paraId="21EE49AD" w14:textId="77777777" w:rsidTr="00650A2A">
        <w:tc>
          <w:tcPr>
            <w:tcW w:w="2979" w:type="pct"/>
          </w:tcPr>
          <w:p w14:paraId="5A8A160E" w14:textId="6632D5E2"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0238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породичне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а</w:t>
            </w:r>
            <w:proofErr w:type="spellEnd"/>
            <w:r w:rsidR="00A00A8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у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021" w:type="pct"/>
          </w:tcPr>
          <w:p w14:paraId="7E7CFAD0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1BAEF4B3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14:paraId="78EAC382" w14:textId="77777777" w:rsidTr="00650A2A">
        <w:tc>
          <w:tcPr>
            <w:tcW w:w="2979" w:type="pct"/>
          </w:tcPr>
          <w:p w14:paraId="4D8D32BC" w14:textId="77777777"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</w:p>
          <w:p w14:paraId="3CE03BAD" w14:textId="77777777"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14:paraId="015E2C7A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14DCE285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14:paraId="3F176ABF" w14:textId="77777777"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771A21" w:rsidRPr="0066540E" w14:paraId="67CF40B9" w14:textId="77777777" w:rsidTr="001A73A5">
        <w:trPr>
          <w:trHeight w:val="389"/>
        </w:trPr>
        <w:tc>
          <w:tcPr>
            <w:tcW w:w="9356" w:type="dxa"/>
            <w:vAlign w:val="center"/>
          </w:tcPr>
          <w:p w14:paraId="025DE964" w14:textId="2986F436" w:rsidR="00771A21" w:rsidRPr="00B84152" w:rsidRDefault="00771A21" w:rsidP="001A73A5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771A21" w:rsidRPr="0066540E" w14:paraId="433574EC" w14:textId="77777777" w:rsidTr="001A73A5">
        <w:trPr>
          <w:trHeight w:val="338"/>
        </w:trPr>
        <w:tc>
          <w:tcPr>
            <w:tcW w:w="9356" w:type="dxa"/>
          </w:tcPr>
          <w:p w14:paraId="14F2D72C" w14:textId="77777777" w:rsidR="00771A21" w:rsidRPr="0066540E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771A21" w:rsidRPr="0066540E" w14:paraId="6A86F26B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74D35594" w14:textId="77777777" w:rsidR="00771A21" w:rsidRPr="0066540E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771A21" w:rsidRPr="0066540E" w14:paraId="142E8CFF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560EE330" w14:textId="1F0A0377" w:rsidR="00771A21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</w:t>
            </w:r>
            <w:r w:rsidR="00B4351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B4351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</w:tr>
      <w:tr w:rsidR="00771A21" w:rsidRPr="0066540E" w14:paraId="33D567FC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58E3BCF8" w14:textId="77777777" w:rsidR="00771A21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14:paraId="0067002D" w14:textId="77777777"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85239B2" w14:textId="1C0CE9FC"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14:paraId="695CDD09" w14:textId="77777777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57C3728" w14:textId="74ACEE75" w:rsidR="0066540E" w:rsidRPr="0066540E" w:rsidRDefault="009242B9" w:rsidP="006C19BB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а која се односи на замен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остојеће пећи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или котла под тач. 4), 5) или 6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,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14:paraId="3820015C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A988481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00A87" w:rsidRPr="0066540E" w14:paraId="58949EDB" w14:textId="77777777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EE0FE9D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14:paraId="6B70B072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89F1EE2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14:paraId="479AA72A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D2DF847" w14:textId="2944EFCC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ED03A4" w:rsidRPr="0066540E" w14:paraId="100096F5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B289C49" w14:textId="63980110" w:rsidR="00ED03A4" w:rsidRPr="000A0766" w:rsidRDefault="00ED03A4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ED03A4" w:rsidRPr="0066540E" w14:paraId="460E7531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FC5E5D1" w14:textId="2C49CCC0" w:rsidR="00ED03A4" w:rsidRDefault="00ED03A4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ED03A4" w:rsidRPr="0066540E" w14:paraId="52E1E092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E8593F2" w14:textId="6C14D8E5" w:rsidR="00ED03A4" w:rsidRDefault="00771A21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уписати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14:paraId="312E4A33" w14:textId="77777777" w:rsidR="00ED03A4" w:rsidRDefault="00ED03A4" w:rsidP="006C19BB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784F94F4" w14:textId="77777777" w:rsidR="00ED03A4" w:rsidRDefault="00ED03A4" w:rsidP="006C19BB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1BE2479C" w14:textId="57E14637" w:rsidR="00ED03A4" w:rsidRPr="006C19BB" w:rsidRDefault="00ED03A4" w:rsidP="006C19BB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48E76D7C" w14:textId="77777777"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447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1"/>
        <w:gridCol w:w="9356"/>
      </w:tblGrid>
      <w:tr w:rsidR="00A0389E" w14:paraId="0C01824E" w14:textId="77777777" w:rsidTr="006C19BB">
        <w:trPr>
          <w:trHeight w:val="352"/>
        </w:trPr>
        <w:tc>
          <w:tcPr>
            <w:tcW w:w="9447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bottom"/>
            <w:hideMark/>
          </w:tcPr>
          <w:p w14:paraId="71600735" w14:textId="065AD9C0" w:rsidR="00A0389E" w:rsidRPr="00C86291" w:rsidRDefault="004F2A9E" w:rsidP="00ED03A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трошна вода за домаћинство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е греје на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амо за меру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из тачке 8) која се односи на уградњу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соларних колектора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752BCA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:</w:t>
            </w:r>
          </w:p>
        </w:tc>
      </w:tr>
      <w:tr w:rsidR="00ED03A4" w:rsidRPr="0066540E" w14:paraId="7F08EE8D" w14:textId="77777777" w:rsidTr="00ED03A4">
        <w:trPr>
          <w:gridBefore w:val="1"/>
          <w:wBefore w:w="91" w:type="dxa"/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9B06468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ED03A4" w:rsidRPr="0066540E" w14:paraId="6E5E8B23" w14:textId="77777777" w:rsidTr="00ED03A4">
        <w:trPr>
          <w:gridBefore w:val="1"/>
          <w:wBefore w:w="91" w:type="dxa"/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4B49255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ED03A4" w:rsidRPr="0066540E" w14:paraId="4CD974FB" w14:textId="77777777" w:rsidTr="00ED03A4">
        <w:trPr>
          <w:gridBefore w:val="1"/>
          <w:wBefore w:w="91" w:type="dxa"/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C0CA9C3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ED03A4" w:rsidRPr="0066540E" w14:paraId="68DA166D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69A48A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ED03A4" w:rsidRPr="0066540E" w14:paraId="0B27BC79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19B3AB4" w14:textId="77777777" w:rsidR="00ED03A4" w:rsidRPr="000A0766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ED03A4" w:rsidRPr="0066540E" w14:paraId="64C812AD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762076" w14:textId="77777777" w:rsidR="00ED03A4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ED03A4" w:rsidRPr="0066540E" w14:paraId="2323C88A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A815F72" w14:textId="6937F301" w:rsidR="00ED03A4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</w:t>
            </w:r>
            <w:r w:rsidR="00771A2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писати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14:paraId="00378823" w14:textId="77777777" w:rsidR="00ED03A4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6D6E5385" w14:textId="77777777" w:rsidR="00ED03A4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3C8706FC" w14:textId="77777777" w:rsidR="00ED03A4" w:rsidRPr="001A73A5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505B50C7" w14:textId="77777777"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916EC9" w14:paraId="435E6B5D" w14:textId="77777777" w:rsidTr="00E63938">
        <w:tc>
          <w:tcPr>
            <w:tcW w:w="9323" w:type="dxa"/>
          </w:tcPr>
          <w:p w14:paraId="28619A05" w14:textId="09D0AC31" w:rsidR="00916EC9" w:rsidRPr="00B66347" w:rsidRDefault="00916E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>П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proofErr w:type="spellEnd"/>
            <w:r w:rsidR="00A86B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="00771A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е из тачке 1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која се односи на замену столарије </w:t>
            </w:r>
            <w:r w:rsidR="00771A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E63938" w:rsidRPr="0066540E" w14:paraId="447FA66C" w14:textId="77777777" w:rsidTr="00E63938">
        <w:trPr>
          <w:trHeight w:val="346"/>
        </w:trPr>
        <w:tc>
          <w:tcPr>
            <w:tcW w:w="9323" w:type="dxa"/>
          </w:tcPr>
          <w:p w14:paraId="012D5E19" w14:textId="25A038D9" w:rsidR="00E63938" w:rsidRPr="0066540E" w:rsidRDefault="00E63938" w:rsidP="006C19BB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дрвеним профилом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E63938" w:rsidRPr="0066540E" w14:paraId="21F1931C" w14:textId="77777777" w:rsidTr="00E63938">
        <w:trPr>
          <w:trHeight w:val="343"/>
        </w:trPr>
        <w:tc>
          <w:tcPr>
            <w:tcW w:w="9323" w:type="dxa"/>
          </w:tcPr>
          <w:p w14:paraId="70204B31" w14:textId="46BB2487" w:rsidR="00E63938" w:rsidRPr="0066540E" w:rsidRDefault="00E63938" w:rsidP="006C19BB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челичним профилом</w:t>
            </w:r>
          </w:p>
        </w:tc>
      </w:tr>
    </w:tbl>
    <w:p w14:paraId="4A4E4227" w14:textId="6602DDF9"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bookmarkEnd w:id="2"/>
    <w:p w14:paraId="374CA69D" w14:textId="77777777"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6C41D997" w14:textId="77777777"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456979" w14:textId="5DE6C883"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:________202</w:t>
      </w:r>
      <w:r w:rsidR="00B6461F">
        <w:rPr>
          <w:rFonts w:ascii="Times New Roman" w:hAnsi="Times New Roman" w:cs="Times New Roman"/>
          <w:sz w:val="24"/>
          <w:szCs w:val="24"/>
          <w:lang w:val="sr-Latn-CS"/>
        </w:rPr>
        <w:t>3</w:t>
      </w:r>
      <w:r w:rsidRPr="0066540E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>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14:paraId="42EC04EC" w14:textId="77777777" w:rsidR="00030EE3" w:rsidRPr="0066540E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14:paraId="7385B3E3" w14:textId="77777777" w:rsidR="004E14BD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</w:p>
    <w:p w14:paraId="6B5309B7" w14:textId="77777777"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6BA8B43A" w14:textId="77777777" w:rsidR="00030EE3" w:rsidRPr="0066540E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>--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14:paraId="421713ED" w14:textId="77777777"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D2F2E5" w14:textId="77777777" w:rsidR="00F53EAE" w:rsidRDefault="00F53EAE" w:rsidP="00CB7E8C">
      <w:pPr>
        <w:spacing w:after="0" w:line="240" w:lineRule="auto"/>
      </w:pPr>
      <w:r>
        <w:separator/>
      </w:r>
    </w:p>
  </w:endnote>
  <w:endnote w:type="continuationSeparator" w:id="0">
    <w:p w14:paraId="4BA3282A" w14:textId="77777777" w:rsidR="00F53EAE" w:rsidRDefault="00F53EAE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141CDF" w14:textId="77777777" w:rsidR="00F53EAE" w:rsidRDefault="00F53EAE" w:rsidP="00CB7E8C">
      <w:pPr>
        <w:spacing w:after="0" w:line="240" w:lineRule="auto"/>
      </w:pPr>
      <w:r>
        <w:separator/>
      </w:r>
    </w:p>
  </w:footnote>
  <w:footnote w:type="continuationSeparator" w:id="0">
    <w:p w14:paraId="7594FE62" w14:textId="77777777" w:rsidR="00F53EAE" w:rsidRDefault="00F53EAE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283CCF" w14:textId="77777777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4"/>
  </w:num>
  <w:num w:numId="2">
    <w:abstractNumId w:val="16"/>
  </w:num>
  <w:num w:numId="3">
    <w:abstractNumId w:val="25"/>
  </w:num>
  <w:num w:numId="4">
    <w:abstractNumId w:val="8"/>
  </w:num>
  <w:num w:numId="5">
    <w:abstractNumId w:val="14"/>
  </w:num>
  <w:num w:numId="6">
    <w:abstractNumId w:val="29"/>
  </w:num>
  <w:num w:numId="7">
    <w:abstractNumId w:val="12"/>
  </w:num>
  <w:num w:numId="8">
    <w:abstractNumId w:val="15"/>
  </w:num>
  <w:num w:numId="9">
    <w:abstractNumId w:val="31"/>
  </w:num>
  <w:num w:numId="10">
    <w:abstractNumId w:val="30"/>
  </w:num>
  <w:num w:numId="11">
    <w:abstractNumId w:val="7"/>
  </w:num>
  <w:num w:numId="12">
    <w:abstractNumId w:val="28"/>
  </w:num>
  <w:num w:numId="13">
    <w:abstractNumId w:val="22"/>
  </w:num>
  <w:num w:numId="14">
    <w:abstractNumId w:val="3"/>
  </w:num>
  <w:num w:numId="15">
    <w:abstractNumId w:val="9"/>
  </w:num>
  <w:num w:numId="16">
    <w:abstractNumId w:val="20"/>
  </w:num>
  <w:num w:numId="17">
    <w:abstractNumId w:val="27"/>
  </w:num>
  <w:num w:numId="18">
    <w:abstractNumId w:val="19"/>
  </w:num>
  <w:num w:numId="19">
    <w:abstractNumId w:val="0"/>
  </w:num>
  <w:num w:numId="20">
    <w:abstractNumId w:val="11"/>
  </w:num>
  <w:num w:numId="21">
    <w:abstractNumId w:val="4"/>
  </w:num>
  <w:num w:numId="22">
    <w:abstractNumId w:val="6"/>
  </w:num>
  <w:num w:numId="23">
    <w:abstractNumId w:val="23"/>
  </w:num>
  <w:num w:numId="24">
    <w:abstractNumId w:val="10"/>
  </w:num>
  <w:num w:numId="25">
    <w:abstractNumId w:val="18"/>
  </w:num>
  <w:num w:numId="26">
    <w:abstractNumId w:val="21"/>
  </w:num>
  <w:num w:numId="27">
    <w:abstractNumId w:val="1"/>
  </w:num>
  <w:num w:numId="28">
    <w:abstractNumId w:val="13"/>
  </w:num>
  <w:num w:numId="29">
    <w:abstractNumId w:val="26"/>
  </w:num>
  <w:num w:numId="30">
    <w:abstractNumId w:val="5"/>
  </w:num>
  <w:num w:numId="31">
    <w:abstractNumId w:val="17"/>
  </w:num>
  <w:num w:numId="32">
    <w:abstractNumId w:val="2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trackRevisions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1173"/>
    <w:rsid w:val="000458B9"/>
    <w:rsid w:val="00052AB5"/>
    <w:rsid w:val="00054D2F"/>
    <w:rsid w:val="00062C9F"/>
    <w:rsid w:val="00092C82"/>
    <w:rsid w:val="00096283"/>
    <w:rsid w:val="000A570B"/>
    <w:rsid w:val="000A762E"/>
    <w:rsid w:val="000B3E12"/>
    <w:rsid w:val="000B5B83"/>
    <w:rsid w:val="000D4ACD"/>
    <w:rsid w:val="000D62C7"/>
    <w:rsid w:val="000F1414"/>
    <w:rsid w:val="000F34C9"/>
    <w:rsid w:val="00100950"/>
    <w:rsid w:val="00103269"/>
    <w:rsid w:val="00115E5A"/>
    <w:rsid w:val="00121771"/>
    <w:rsid w:val="001232D4"/>
    <w:rsid w:val="00125AA3"/>
    <w:rsid w:val="001444DB"/>
    <w:rsid w:val="00145D69"/>
    <w:rsid w:val="00157B30"/>
    <w:rsid w:val="001618A6"/>
    <w:rsid w:val="00165F07"/>
    <w:rsid w:val="00186AF8"/>
    <w:rsid w:val="001D4056"/>
    <w:rsid w:val="001D54C8"/>
    <w:rsid w:val="001D6EC9"/>
    <w:rsid w:val="001F600E"/>
    <w:rsid w:val="0020470D"/>
    <w:rsid w:val="00213A2F"/>
    <w:rsid w:val="00215AAC"/>
    <w:rsid w:val="00224C4F"/>
    <w:rsid w:val="00266B51"/>
    <w:rsid w:val="002B31BC"/>
    <w:rsid w:val="002B5978"/>
    <w:rsid w:val="002C788C"/>
    <w:rsid w:val="002D1A13"/>
    <w:rsid w:val="002D37E0"/>
    <w:rsid w:val="002F7814"/>
    <w:rsid w:val="003239CB"/>
    <w:rsid w:val="00370499"/>
    <w:rsid w:val="003967AD"/>
    <w:rsid w:val="003A361B"/>
    <w:rsid w:val="003D67B7"/>
    <w:rsid w:val="003E5425"/>
    <w:rsid w:val="003E735E"/>
    <w:rsid w:val="00406587"/>
    <w:rsid w:val="00410446"/>
    <w:rsid w:val="004135DF"/>
    <w:rsid w:val="00414D8E"/>
    <w:rsid w:val="00425CAA"/>
    <w:rsid w:val="00436EAA"/>
    <w:rsid w:val="00451A10"/>
    <w:rsid w:val="00451C23"/>
    <w:rsid w:val="004643B5"/>
    <w:rsid w:val="00486144"/>
    <w:rsid w:val="004943C1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4F22"/>
    <w:rsid w:val="00502488"/>
    <w:rsid w:val="00503952"/>
    <w:rsid w:val="005220B1"/>
    <w:rsid w:val="0052721F"/>
    <w:rsid w:val="00536FD8"/>
    <w:rsid w:val="00552A02"/>
    <w:rsid w:val="00556FCB"/>
    <w:rsid w:val="00571359"/>
    <w:rsid w:val="0058199F"/>
    <w:rsid w:val="005A2199"/>
    <w:rsid w:val="005C12AC"/>
    <w:rsid w:val="005C600A"/>
    <w:rsid w:val="005C7FA7"/>
    <w:rsid w:val="005E2557"/>
    <w:rsid w:val="005E6D56"/>
    <w:rsid w:val="00611DB8"/>
    <w:rsid w:val="00612AAC"/>
    <w:rsid w:val="0062156B"/>
    <w:rsid w:val="00625354"/>
    <w:rsid w:val="00627FA9"/>
    <w:rsid w:val="0063538F"/>
    <w:rsid w:val="00636B92"/>
    <w:rsid w:val="006463E6"/>
    <w:rsid w:val="00650A2A"/>
    <w:rsid w:val="0065562C"/>
    <w:rsid w:val="00660350"/>
    <w:rsid w:val="0066540E"/>
    <w:rsid w:val="00670599"/>
    <w:rsid w:val="00675765"/>
    <w:rsid w:val="00682E9E"/>
    <w:rsid w:val="00696A29"/>
    <w:rsid w:val="006A0595"/>
    <w:rsid w:val="006C19BB"/>
    <w:rsid w:val="006C252A"/>
    <w:rsid w:val="006C5E11"/>
    <w:rsid w:val="006E0396"/>
    <w:rsid w:val="006E46BB"/>
    <w:rsid w:val="006F1F74"/>
    <w:rsid w:val="007014C4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84F8D"/>
    <w:rsid w:val="00791D3F"/>
    <w:rsid w:val="007B40A4"/>
    <w:rsid w:val="007E7712"/>
    <w:rsid w:val="007F5D8F"/>
    <w:rsid w:val="00810731"/>
    <w:rsid w:val="00811065"/>
    <w:rsid w:val="00814F24"/>
    <w:rsid w:val="00845A80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50"/>
    <w:rsid w:val="008E3768"/>
    <w:rsid w:val="008F3544"/>
    <w:rsid w:val="00902AE4"/>
    <w:rsid w:val="00913FD2"/>
    <w:rsid w:val="00916EC9"/>
    <w:rsid w:val="009242B9"/>
    <w:rsid w:val="009453DF"/>
    <w:rsid w:val="009471F0"/>
    <w:rsid w:val="0095725F"/>
    <w:rsid w:val="0097541E"/>
    <w:rsid w:val="0097747A"/>
    <w:rsid w:val="00983E78"/>
    <w:rsid w:val="00996108"/>
    <w:rsid w:val="009B4BCA"/>
    <w:rsid w:val="009B7494"/>
    <w:rsid w:val="009E1035"/>
    <w:rsid w:val="009E2DD9"/>
    <w:rsid w:val="009F3C49"/>
    <w:rsid w:val="00A00A87"/>
    <w:rsid w:val="00A0238E"/>
    <w:rsid w:val="00A0389E"/>
    <w:rsid w:val="00A51C28"/>
    <w:rsid w:val="00A55C46"/>
    <w:rsid w:val="00A654CB"/>
    <w:rsid w:val="00A70556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104CB"/>
    <w:rsid w:val="00B159AD"/>
    <w:rsid w:val="00B335B4"/>
    <w:rsid w:val="00B33E0C"/>
    <w:rsid w:val="00B43512"/>
    <w:rsid w:val="00B6461F"/>
    <w:rsid w:val="00B66347"/>
    <w:rsid w:val="00B730FB"/>
    <w:rsid w:val="00B74A26"/>
    <w:rsid w:val="00B8177E"/>
    <w:rsid w:val="00B84152"/>
    <w:rsid w:val="00B84EE2"/>
    <w:rsid w:val="00B9030F"/>
    <w:rsid w:val="00B90B12"/>
    <w:rsid w:val="00BA1DE0"/>
    <w:rsid w:val="00BC3C11"/>
    <w:rsid w:val="00BC770A"/>
    <w:rsid w:val="00BD7CE2"/>
    <w:rsid w:val="00BE3026"/>
    <w:rsid w:val="00BF2099"/>
    <w:rsid w:val="00C02441"/>
    <w:rsid w:val="00C041E1"/>
    <w:rsid w:val="00C0509B"/>
    <w:rsid w:val="00C26C3F"/>
    <w:rsid w:val="00C462E1"/>
    <w:rsid w:val="00C46AE0"/>
    <w:rsid w:val="00C50153"/>
    <w:rsid w:val="00C51A4F"/>
    <w:rsid w:val="00C72B2E"/>
    <w:rsid w:val="00C86291"/>
    <w:rsid w:val="00CB0FBC"/>
    <w:rsid w:val="00CB2FAD"/>
    <w:rsid w:val="00CB7E8C"/>
    <w:rsid w:val="00CC78DF"/>
    <w:rsid w:val="00D060F3"/>
    <w:rsid w:val="00D13CF6"/>
    <w:rsid w:val="00D17F10"/>
    <w:rsid w:val="00D24529"/>
    <w:rsid w:val="00D24B27"/>
    <w:rsid w:val="00D54D97"/>
    <w:rsid w:val="00D55D2F"/>
    <w:rsid w:val="00D745B6"/>
    <w:rsid w:val="00D778AB"/>
    <w:rsid w:val="00D84402"/>
    <w:rsid w:val="00D853EF"/>
    <w:rsid w:val="00D94E38"/>
    <w:rsid w:val="00DA40E3"/>
    <w:rsid w:val="00DA53D4"/>
    <w:rsid w:val="00DA7892"/>
    <w:rsid w:val="00DB67CD"/>
    <w:rsid w:val="00DE4C76"/>
    <w:rsid w:val="00DF060B"/>
    <w:rsid w:val="00DF24FD"/>
    <w:rsid w:val="00DF753A"/>
    <w:rsid w:val="00E125BD"/>
    <w:rsid w:val="00E260B3"/>
    <w:rsid w:val="00E30234"/>
    <w:rsid w:val="00E3226C"/>
    <w:rsid w:val="00E51326"/>
    <w:rsid w:val="00E54E75"/>
    <w:rsid w:val="00E602FC"/>
    <w:rsid w:val="00E63938"/>
    <w:rsid w:val="00E77614"/>
    <w:rsid w:val="00E824A4"/>
    <w:rsid w:val="00E85733"/>
    <w:rsid w:val="00E919C1"/>
    <w:rsid w:val="00E93681"/>
    <w:rsid w:val="00EA5A2C"/>
    <w:rsid w:val="00EC747B"/>
    <w:rsid w:val="00ED03A4"/>
    <w:rsid w:val="00EE2ACD"/>
    <w:rsid w:val="00EF59A7"/>
    <w:rsid w:val="00F14531"/>
    <w:rsid w:val="00F22C3C"/>
    <w:rsid w:val="00F43B94"/>
    <w:rsid w:val="00F46C23"/>
    <w:rsid w:val="00F50B1A"/>
    <w:rsid w:val="00F53EAE"/>
    <w:rsid w:val="00F7002D"/>
    <w:rsid w:val="00F775AD"/>
    <w:rsid w:val="00F927AD"/>
    <w:rsid w:val="00F971CF"/>
    <w:rsid w:val="00FA01F1"/>
    <w:rsid w:val="00FA0DD0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F2E569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8BD2A1-1DDB-47FE-9904-BA82C9A98E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5</Pages>
  <Words>1431</Words>
  <Characters>8163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 EliteBook 840 G3</dc:creator>
  <cp:lastModifiedBy>Rade</cp:lastModifiedBy>
  <cp:revision>5</cp:revision>
  <cp:lastPrinted>2023-10-09T07:36:00Z</cp:lastPrinted>
  <dcterms:created xsi:type="dcterms:W3CDTF">2023-10-03T12:12:00Z</dcterms:created>
  <dcterms:modified xsi:type="dcterms:W3CDTF">2023-10-09T07:37:00Z</dcterms:modified>
</cp:coreProperties>
</file>